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</w:rPr>
      </w:pPr>
      <w:bookmarkStart w:id="0" w:name="_GoBack"/>
      <w:bookmarkEnd w:id="0"/>
      <w:r w:rsidRPr="002821D4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74BD66E2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77777777" w:rsidR="001F3C53" w:rsidRPr="0045661E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45661E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0961C43C" w:rsidR="001F3C53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821D4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2821D4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2821D4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 xml:space="preserve">แห่งชาติ พ.ศ. </w:t>
      </w:r>
      <w:r w:rsidR="00526D89">
        <w:rPr>
          <w:rFonts w:ascii="TH SarabunPSK" w:hAnsi="TH SarabunPSK" w:cs="TH SarabunPSK" w:hint="cs"/>
          <w:b/>
          <w:bCs/>
          <w:spacing w:val="-4"/>
          <w:sz w:val="36"/>
          <w:szCs w:val="36"/>
          <w:cs/>
        </w:rPr>
        <w:t>2566</w:t>
      </w:r>
      <w:r w:rsidRPr="002821D4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6B3E6B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******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*****</w:t>
      </w:r>
      <w:r w:rsidRPr="006B3E6B">
        <w:rPr>
          <w:rFonts w:ascii="TH SarabunPSK" w:hAnsi="TH SarabunPSK" w:cs="TH SarabunPSK" w:hint="cs"/>
          <w:b/>
          <w:bCs/>
          <w:sz w:val="32"/>
          <w:szCs w:val="32"/>
          <w:cs/>
        </w:rPr>
        <w:t>*********</w:t>
      </w:r>
    </w:p>
    <w:bookmarkEnd w:id="1"/>
    <w:p w14:paraId="3AB90189" w14:textId="77777777" w:rsidR="002512DB" w:rsidRPr="002821D4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2821D4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171B86E0">
                <wp:simplePos x="0" y="0"/>
                <wp:positionH relativeFrom="column">
                  <wp:posOffset>342900</wp:posOffset>
                </wp:positionH>
                <wp:positionV relativeFrom="paragraph">
                  <wp:posOffset>144780</wp:posOffset>
                </wp:positionV>
                <wp:extent cx="5257800" cy="2318385"/>
                <wp:effectExtent l="0" t="0" r="19050" b="24765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318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A66144" w:rsidRPr="002512DB" w:rsidRDefault="00A66144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741F844B" w:rsidR="00A66144" w:rsidRDefault="00A66144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 w:rsidR="00526D8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6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A66144" w:rsidRPr="00945198" w:rsidRDefault="00A66144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A66144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16795971" w:rsidR="00A66144" w:rsidRPr="00D715D7" w:rsidRDefault="00A66144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รับใช้สังคม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A66144" w:rsidRPr="00241879" w:rsidRDefault="00A66144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A66144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A66144" w:rsidRPr="008532B8" w:rsidRDefault="00A66144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A66144" w:rsidRPr="00D715D7" w:rsidRDefault="00A66144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A66144" w:rsidRPr="00241879" w:rsidRDefault="00A66144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A66144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A66144" w:rsidRPr="008532B8" w:rsidRDefault="00A66144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A66144" w:rsidRPr="00D715D7" w:rsidRDefault="00A66144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A66144" w:rsidRPr="0025173A" w:rsidRDefault="00A66144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27pt;margin-top:11.4pt;width:414pt;height:182.5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" strokeweight="1.5pt">
                <v:textbox>
                  <w:txbxContent>
                    <w:p w14:paraId="1264C480" w14:textId="77777777" w:rsidR="00A66144" w:rsidRPr="002512DB" w:rsidRDefault="00A66144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741F844B" w:rsidR="00A66144" w:rsidRDefault="00A66144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 w:rsidR="00526D89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6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A66144" w:rsidRPr="00945198" w:rsidRDefault="00A66144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A66144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16795971" w:rsidR="00A66144" w:rsidRPr="00D715D7" w:rsidRDefault="00A66144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รับใช้สังคม</w:t>
                            </w:r>
                          </w:p>
                        </w:tc>
                      </w:tr>
                    </w:tbl>
                    <w:p w14:paraId="6DECB4E6" w14:textId="77777777" w:rsidR="00A66144" w:rsidRPr="00241879" w:rsidRDefault="00A66144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A66144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A66144" w:rsidRPr="008532B8" w:rsidRDefault="00A66144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A66144" w:rsidRPr="00D715D7" w:rsidRDefault="00A66144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A66144" w:rsidRPr="00241879" w:rsidRDefault="00A66144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A66144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A66144" w:rsidRPr="008532B8" w:rsidRDefault="00A66144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A66144" w:rsidRPr="00D715D7" w:rsidRDefault="00A66144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A66144" w:rsidRPr="0025173A" w:rsidRDefault="00A66144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2821D4">
        <w:rPr>
          <w:rFonts w:ascii="TH SarabunPSK" w:hAnsi="TH SarabunPSK" w:cs="TH SarabunPSK" w:hint="cs"/>
          <w:b/>
          <w:bCs/>
          <w:cs/>
        </w:rPr>
        <w:tab/>
      </w:r>
    </w:p>
    <w:p w14:paraId="588710EA" w14:textId="77777777" w:rsidR="00073159" w:rsidRPr="002821D4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50A0CA22" w14:textId="77777777" w:rsidR="00172F23" w:rsidRPr="002821D4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4C3181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="003B311C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p w14:paraId="2BF2173D" w14:textId="77777777" w:rsidR="00526D89" w:rsidRPr="00593386" w:rsidRDefault="00526D89" w:rsidP="00526D89">
      <w:pPr>
        <w:tabs>
          <w:tab w:val="left" w:pos="-142"/>
          <w:tab w:val="left" w:pos="0"/>
        </w:tabs>
        <w:spacing w:before="240"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17246CC" w14:textId="77777777" w:rsidR="00526D89" w:rsidRPr="002821D4" w:rsidRDefault="00526D89" w:rsidP="00526D89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526D89" w:rsidRPr="002821D4" w14:paraId="278AC52F" w14:textId="77777777" w:rsidTr="00D96F62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812A61A" w14:textId="77777777" w:rsidR="00526D89" w:rsidRPr="002821D4" w:rsidRDefault="00526D89" w:rsidP="00D96F62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1E7AEA72" w14:textId="77777777" w:rsidR="00526D89" w:rsidRPr="002821D4" w:rsidRDefault="00526D89" w:rsidP="00D96F62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C80E2D4" w14:textId="77777777" w:rsidR="00526D89" w:rsidRPr="002821D4" w:rsidRDefault="00526D89" w:rsidP="00D96F62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1BB55FF" w14:textId="77777777" w:rsidR="00526D89" w:rsidRPr="002821D4" w:rsidRDefault="00526D89" w:rsidP="00526D89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526D89" w:rsidRPr="002821D4" w14:paraId="216A558C" w14:textId="77777777" w:rsidTr="00D96F62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DEDAC5" w14:textId="77777777" w:rsidR="00526D89" w:rsidRPr="002821D4" w:rsidRDefault="00526D89" w:rsidP="00D96F62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327BAE2E" w14:textId="77777777" w:rsidR="00526D89" w:rsidRPr="002821D4" w:rsidRDefault="00526D89" w:rsidP="00D96F62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DD5E2CB" w14:textId="77777777" w:rsidR="00526D89" w:rsidRPr="002821D4" w:rsidRDefault="00526D89" w:rsidP="00D96F62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760A07F" w14:textId="77777777" w:rsidR="00526D89" w:rsidRPr="002821D4" w:rsidRDefault="00526D89" w:rsidP="00526D89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526D89" w:rsidRPr="002821D4" w14:paraId="571D28DA" w14:textId="77777777" w:rsidTr="00D96F62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0F9EA4D" w14:textId="77777777" w:rsidR="00526D89" w:rsidRPr="002821D4" w:rsidRDefault="00526D89" w:rsidP="00D96F62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E9E4E5C" w14:textId="77777777" w:rsidR="00526D89" w:rsidRPr="002821D4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A30F6B8" w14:textId="77777777" w:rsidR="00526D89" w:rsidRPr="002821D4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759569" w14:textId="77777777" w:rsidR="00526D89" w:rsidRPr="002821D4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F1A933" w14:textId="77777777" w:rsidR="00526D89" w:rsidRPr="002821D4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1F4CB03" w14:textId="77777777" w:rsidR="00526D89" w:rsidRPr="002821D4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14B5094A" w14:textId="77777777" w:rsidR="00526D89" w:rsidRPr="0025173A" w:rsidRDefault="00526D89" w:rsidP="00526D89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0322A69" w14:textId="77777777" w:rsidR="00526D89" w:rsidRPr="002821D4" w:rsidRDefault="00526D89" w:rsidP="00526D89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526D89" w:rsidRPr="002821D4" w14:paraId="01D87830" w14:textId="77777777" w:rsidTr="00D96F62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1F91BF69" w14:textId="77777777" w:rsidR="00526D89" w:rsidRPr="002821D4" w:rsidRDefault="00526D89" w:rsidP="00D96F62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568DAA4" w14:textId="77777777" w:rsidR="00526D89" w:rsidRPr="002821D4" w:rsidRDefault="00526D89" w:rsidP="00D96F62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2988FFC" w14:textId="77777777" w:rsidR="00526D89" w:rsidRPr="002821D4" w:rsidRDefault="00526D89" w:rsidP="00D96F62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68878168" w14:textId="77777777" w:rsidR="00526D89" w:rsidRDefault="00526D89" w:rsidP="00526D89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317C66EC" w14:textId="77777777" w:rsidR="00526D89" w:rsidRPr="002821D4" w:rsidRDefault="00526D89" w:rsidP="00526D89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0C854B0C" w14:textId="77777777" w:rsidR="00526D89" w:rsidRPr="002821D4" w:rsidRDefault="00526D89" w:rsidP="00526D89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526D89" w:rsidRPr="002821D4" w14:paraId="1FE36A64" w14:textId="77777777" w:rsidTr="00D96F62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09CC0A1" w14:textId="77777777" w:rsidR="00526D89" w:rsidRPr="002821D4" w:rsidRDefault="00526D89" w:rsidP="00D96F62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896E64F" w14:textId="77777777" w:rsidR="00526D89" w:rsidRPr="002821D4" w:rsidRDefault="00526D89" w:rsidP="00D96F62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00E4E6C" w14:textId="77777777" w:rsidR="00526D89" w:rsidRPr="002821D4" w:rsidRDefault="00526D89" w:rsidP="00D96F62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2753A0B" w14:textId="77777777" w:rsidR="00526D89" w:rsidRPr="002821D4" w:rsidRDefault="00526D89" w:rsidP="00526D89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1640AF49" w14:textId="77777777" w:rsidR="00526D89" w:rsidRPr="002821D4" w:rsidRDefault="00526D89" w:rsidP="00526D89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526D89" w:rsidRPr="002821D4" w14:paraId="09C01D1E" w14:textId="77777777" w:rsidTr="00D96F62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A913D97" w14:textId="77777777" w:rsidR="00526D89" w:rsidRPr="002821D4" w:rsidRDefault="00526D89" w:rsidP="00D96F62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0F49AEE" w14:textId="77777777" w:rsidR="00526D89" w:rsidRPr="002821D4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2E86479" w14:textId="77777777" w:rsidR="00526D89" w:rsidRPr="002821D4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863186D" w14:textId="77777777" w:rsidR="00526D89" w:rsidRPr="002821D4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ACD65A" w14:textId="77777777" w:rsidR="00526D89" w:rsidRPr="002821D4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DA839DA" w14:textId="77777777" w:rsidR="00526D89" w:rsidRPr="002821D4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3BCE2E72" w14:textId="2A29AEDD" w:rsidR="006069E6" w:rsidRPr="00164D45" w:rsidRDefault="00526D89" w:rsidP="00526D89">
      <w:pPr>
        <w:spacing w:before="3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ผู้ที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่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ได้รับการเสนอ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และผู้เสนอ</w:t>
      </w:r>
    </w:p>
    <w:p w14:paraId="6FD8A39A" w14:textId="77777777" w:rsidR="00E6265B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Sect="00B5195F">
          <w:headerReference w:type="even" r:id="rId9"/>
          <w:headerReference w:type="default" r:id="rId10"/>
          <w:headerReference w:type="first" r:id="rId11"/>
          <w:pgSz w:w="11906" w:h="16838"/>
          <w:pgMar w:top="993" w:right="1021" w:bottom="284" w:left="1418" w:header="426" w:footer="720" w:gutter="0"/>
          <w:pgNumType w:start="1"/>
          <w:cols w:space="720"/>
          <w:docGrid w:linePitch="381"/>
        </w:sectPr>
      </w:pPr>
      <w:r w:rsidRPr="008C4AA4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0DC60DDB" w:rsidR="00707B3F" w:rsidRPr="00FF7E3D" w:rsidRDefault="00932529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721F6F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6ACBA536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A66144" w:rsidRDefault="00A66144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A66144" w:rsidRDefault="00A66144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A66144" w:rsidRPr="00C3485C" w:rsidRDefault="00A66144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A66144" w:rsidRDefault="00A66144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A66144" w:rsidRDefault="00A66144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A66144" w:rsidRPr="00C3485C" w:rsidRDefault="00A66144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565351" w:rsidRPr="00721F6F">
        <w:rPr>
          <w:rFonts w:ascii="TH SarabunPSK" w:hAnsi="TH SarabunPSK" w:cs="TH SarabunPSK"/>
          <w:b/>
          <w:bCs/>
          <w:noProof/>
          <w:sz w:val="8"/>
          <w:szCs w:val="8"/>
        </w:rPr>
        <w:drawing>
          <wp:anchor distT="0" distB="0" distL="114300" distR="114300" simplePos="0" relativeHeight="251652096" behindDoc="0" locked="0" layoutInCell="1" allowOverlap="1" wp14:anchorId="21D8EB6E" wp14:editId="0B8ACDC9">
            <wp:simplePos x="0" y="0"/>
            <wp:positionH relativeFrom="column">
              <wp:posOffset>36830</wp:posOffset>
            </wp:positionH>
            <wp:positionV relativeFrom="paragraph">
              <wp:posOffset>-74295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F76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แบบ</w:t>
      </w:r>
      <w:r w:rsidR="00C3485C" w:rsidRPr="00FF7E3D">
        <w:rPr>
          <w:rFonts w:ascii="TH SarabunPSK" w:hAnsi="TH SarabunPSK" w:cs="TH SarabunPSK" w:hint="cs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06E315A8" w:rsidR="00C3485C" w:rsidRPr="00FF7E3D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FF7E3D">
        <w:rPr>
          <w:rFonts w:ascii="TH SarabunPSK" w:hAnsi="TH SarabunPSK" w:cs="TH SarabunPSK"/>
          <w:sz w:val="52"/>
          <w:szCs w:val="52"/>
        </w:rPr>
        <w:t>“</w:t>
      </w:r>
      <w:r w:rsidRPr="00FF7E3D">
        <w:rPr>
          <w:rFonts w:ascii="TH SarabunPSK" w:hAnsi="TH SarabunPSK" w:cs="TH SarabunPSK"/>
          <w:spacing w:val="-4"/>
          <w:sz w:val="52"/>
          <w:szCs w:val="52"/>
          <w:cs/>
        </w:rPr>
        <w:t>อาจารย์ดีเด่น</w:t>
      </w:r>
      <w:r w:rsidRPr="00FF7E3D">
        <w:rPr>
          <w:rFonts w:ascii="TH SarabunPSK" w:hAnsi="TH SarabunPSK" w:cs="TH SarabunPSK" w:hint="cs"/>
          <w:spacing w:val="-4"/>
          <w:sz w:val="52"/>
          <w:szCs w:val="52"/>
          <w:cs/>
        </w:rPr>
        <w:t xml:space="preserve">แห่งชาติ พ.ศ. </w:t>
      </w:r>
      <w:r w:rsidR="00526D89">
        <w:rPr>
          <w:rFonts w:ascii="TH SarabunPSK" w:hAnsi="TH SarabunPSK" w:cs="TH SarabunPSK" w:hint="cs"/>
          <w:spacing w:val="-4"/>
          <w:sz w:val="52"/>
          <w:szCs w:val="52"/>
          <w:cs/>
        </w:rPr>
        <w:t>2566</w:t>
      </w:r>
      <w:r w:rsidRPr="00FF7E3D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2821D4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0085DAA3" w:rsidR="00762F02" w:rsidRPr="00FF7E3D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FF7E3D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สาขา</w:t>
      </w:r>
      <w:r w:rsidR="00C82070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รับใช้สังคม</w:t>
      </w:r>
    </w:p>
    <w:p w14:paraId="75FFF1A8" w14:textId="77777777" w:rsidR="00707B3F" w:rsidRPr="002821D4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2821D4">
        <w:rPr>
          <w:rFonts w:ascii="TH SarabunPSK" w:hAnsi="TH SarabunPSK" w:cs="TH SarabunPSK"/>
          <w:b/>
          <w:bCs/>
          <w:cs/>
        </w:rPr>
        <w:t>1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2821D4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2821D4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2821D4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2821D4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2821D4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B21837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2821D4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2821D4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2821D4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2821D4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2821D4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2821D4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2821D4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B21837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2821D4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2821D4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2821D4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2821D4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2821D4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2821D4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2821D4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2821D4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2821D4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2821D4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B21837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2821D4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2821D4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2821D4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2821D4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2821D4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2821D4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2821D4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2821D4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2821D4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2821D4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2821D4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2821D4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2821D4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2821D4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2821D4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2821D4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2821D4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2821D4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2821D4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2821D4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2821D4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2821D4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2821D4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2821D4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B21837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2821D4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2821D4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2821D4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2821D4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2821D4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2821D4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2821D4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2821D4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2821D4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2821D4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2821D4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2821D4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2821D4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2821D4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2821D4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2821D4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2821D4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2821D4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2821D4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2821D4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2821D4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B21837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2821D4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2821D4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2821D4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2821D4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2821D4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2821D4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2821D4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2821D4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2821D4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2821D4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2821D4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2821D4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2</w:t>
            </w:r>
            <w:r w:rsidR="00E046E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2821D4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2821D4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2821D4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2821D4" w:rsidRDefault="00066811" w:rsidP="00A66144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2821D4" w:rsidRDefault="00066811" w:rsidP="00A66144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2821D4" w:rsidRDefault="00066811" w:rsidP="00A6614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2821D4" w:rsidRDefault="00066811" w:rsidP="00A66144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2821D4" w:rsidRDefault="00066811" w:rsidP="00A66144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2821D4" w:rsidRDefault="00066811" w:rsidP="00A6614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2821D4" w14:paraId="67741FCA" w14:textId="77777777" w:rsidTr="00A66144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2821D4" w:rsidRDefault="00066811" w:rsidP="00A66144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2821D4" w:rsidRDefault="00066811" w:rsidP="00A66144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2821D4" w:rsidRDefault="00066811" w:rsidP="00A6614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2821D4" w:rsidRDefault="00066811" w:rsidP="00A66144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2821D4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2821D4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2821D4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2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526D89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526D89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526D8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526D89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526D8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526D8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526D89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526D8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526D8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526D89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526D8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</w:t>
            </w:r>
            <w:r w:rsidRPr="00526D8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526D8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Pr="00526D89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2821D4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2821D4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2821D4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2821D4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2821D4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2821D4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2821D4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2821D4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2821D4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2821D4">
        <w:rPr>
          <w:rFonts w:ascii="TH SarabunPSK" w:hAnsi="TH SarabunPSK" w:cs="TH SarabunPSK"/>
          <w:b/>
          <w:bCs/>
        </w:rPr>
        <w:t xml:space="preserve">.  </w:t>
      </w:r>
      <w:r w:rsidR="00707B3F" w:rsidRPr="002821D4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2821D4">
        <w:rPr>
          <w:rFonts w:ascii="TH SarabunPSK" w:hAnsi="TH SarabunPSK" w:cs="TH SarabunPSK"/>
          <w:b/>
          <w:bCs/>
        </w:rPr>
        <w:t>/</w:t>
      </w:r>
      <w:r w:rsidR="00707B3F" w:rsidRPr="002821D4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2821D4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2821D4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2821D4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2821D4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2821D4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2821D4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2821D4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2821D4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2821D4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2821D4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2821D4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2821D4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2821D4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2821D4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2821D4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2821D4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2821D4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2821D4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2821D4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2821D4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2821D4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2821D4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2821D4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sz w:val="30"/>
          <w:szCs w:val="30"/>
          <w:cs/>
        </w:rPr>
        <w:t>ตำแหน่ง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ๆ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2821D4">
        <w:rPr>
          <w:rFonts w:ascii="TH SarabunPSK" w:hAnsi="TH SarabunPSK" w:cs="TH SarabunPSK"/>
          <w:sz w:val="30"/>
          <w:szCs w:val="30"/>
        </w:rPr>
        <w:t>/</w:t>
      </w:r>
      <w:r w:rsidRPr="002821D4">
        <w:rPr>
          <w:rFonts w:ascii="TH SarabunPSK" w:hAnsi="TH SarabunPSK" w:cs="TH SarabunPSK"/>
          <w:sz w:val="30"/>
          <w:szCs w:val="30"/>
          <w:cs/>
        </w:rPr>
        <w:t>กรรมการองค์กร อื่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ๆ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>ฯลฯ  ของหน่วยงาน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ใด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เมื่อไร</w:t>
      </w:r>
    </w:p>
    <w:p w14:paraId="76016C44" w14:textId="77777777" w:rsidR="009E255A" w:rsidRPr="002821D4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526D89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526D89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526D89">
              <w:rPr>
                <w:rFonts w:ascii="TH SarabunPSK" w:hAnsi="TH SarabunPSK" w:cs="TH SarabunPSK" w:hint="cs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526D89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526D89">
              <w:rPr>
                <w:rFonts w:ascii="TH SarabunPSK" w:hAnsi="TH SarabunPSK" w:cs="TH SarabunPSK" w:hint="cs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526D89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526D89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</w:t>
            </w:r>
            <w:r w:rsidRPr="00526D89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  <w:r w:rsidRPr="00526D89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ศ</w:t>
            </w:r>
            <w:r w:rsidRPr="00526D89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</w:p>
        </w:tc>
      </w:tr>
    </w:tbl>
    <w:p w14:paraId="6BDAE918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2821D4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2821D4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2821D4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2821D4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2821D4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2821D4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2821D4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2821D4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2821D4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1760F839" w:rsidR="00627F7E" w:rsidRPr="00721F6F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2821D4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0E585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2821D4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</w:t>
      </w:r>
      <w:r w:rsidR="00A6614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1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0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  <w:r w:rsidR="00DE112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คะแนน    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2821D4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B547C7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 เรียบเรียง แปล หนังสือ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B547C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B547C7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B547C7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B547C7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ี่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2821D4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B547C7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B547C7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2821D4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2821D4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2821D4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2821D4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2821D4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2821D4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2821D4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2821D4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7777777" w:rsidR="00232ED7" w:rsidRPr="002821D4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C07ABE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2821D4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2821D4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5395240F" w:rsidR="00933835" w:rsidRPr="002821D4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EA0A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6207DDFD" w14:textId="77777777" w:rsidR="00A94073" w:rsidRPr="002821D4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229"/>
        <w:gridCol w:w="1848"/>
      </w:tblGrid>
      <w:tr w:rsidR="0070076F" w:rsidRPr="002821D4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shd w:val="clear" w:color="auto" w:fill="auto"/>
            <w:vAlign w:val="center"/>
          </w:tcPr>
          <w:p w14:paraId="62DC2C5E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ต่างประเทศ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2821D4" w14:paraId="2A55469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207BB0EB" w14:textId="7686207E" w:rsidR="00F82A37" w:rsidRPr="002821D4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2821D4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48224DD" w14:textId="77777777" w:rsidR="00DE0E55" w:rsidRPr="002821D4" w:rsidRDefault="00DE0E55" w:rsidP="00DE0E5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132"/>
      </w:tblGrid>
      <w:tr w:rsidR="00871D19" w:rsidRPr="002821D4" w14:paraId="059769E7" w14:textId="77777777" w:rsidTr="00E56067">
        <w:trPr>
          <w:gridAfter w:val="1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64BD0D5" w14:textId="77777777" w:rsidR="00DE0E55" w:rsidRPr="002821D4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="00D16B5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ีพิมพ์ในวารสารในประเท</w:t>
            </w:r>
            <w:r w:rsidR="00D16B5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2821D4" w14:paraId="038CE1C8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0442F7AB" w14:textId="0024BC7E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2821D4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>
              <w:rPr>
                <w:rFonts w:ascii="TH SarabunPSK" w:hAnsi="TH SarabunPSK" w:cs="TH SarabunPSK" w:hint="cs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2821D4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2821D4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2821D4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77777777" w:rsidR="00232ED7" w:rsidRPr="002821D4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ผลงาน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2821D4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2821D4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62D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A535B5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ต่างประเทศ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2821D4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2821D4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4D64A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ที่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ตีพิมพ์ในวารสารวิชาการในประเทศ 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2821D4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2821D4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8C85EA9" w14:textId="592AF295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2821D4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2821D4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2821D4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2821D4" w14:paraId="5B09CDE0" w14:textId="77777777" w:rsidTr="00025858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7777777" w:rsidR="00C575C8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ผลงานวิชาการในลักษณะอื่น </w:t>
            </w:r>
            <w:r w:rsidR="00C2606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0058B0F" w14:textId="2187E50D" w:rsidR="00C358E1" w:rsidRPr="002821D4" w:rsidRDefault="00C575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ิ่งประดิษฐ์ วรรณกรรม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นวัตกรรมที่ได้รับ</w:t>
            </w:r>
            <w:r w:rsidR="00F17EC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สิทธิบัตร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ฯลฯ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2821D4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2821D4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0D653F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2821D4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2821D4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D60F35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2821D4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2821D4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2821D4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2821D4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2821D4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p w14:paraId="3BC2EFB5" w14:textId="77777777" w:rsidR="00025858" w:rsidRDefault="00025858">
      <w:r>
        <w:br w:type="page"/>
      </w: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2821D4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0B4A4843" w:rsidR="00EB2720" w:rsidRPr="002821D4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lastRenderedPageBreak/>
              <w:t>4.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2821D4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ทุนวิจัย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หล่งทุนที่ให้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A4535D" w:rsidRPr="00A4535D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และ 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2821D4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2821D4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ข้อมูล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(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2821D4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2821D4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2821D4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2821D4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77777777" w:rsidR="00232ED7" w:rsidRPr="002821D4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C7A8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26B9653" w14:textId="4BF57221" w:rsidR="00C358E1" w:rsidRPr="002821D4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C358E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472A30D" w14:textId="012825CD" w:rsidR="00DA4321" w:rsidRPr="002821D4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2821D4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2821D4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58FD626B" w14:textId="7CFBA9BC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2821D4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2821D4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5EB24DE" w14:textId="77777777" w:rsidR="00170260" w:rsidRPr="002821D4" w:rsidRDefault="00E37BA7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sz w:val="16"/>
          <w:szCs w:val="16"/>
        </w:rPr>
        <w:br w:type="page"/>
      </w:r>
    </w:p>
    <w:p w14:paraId="68F244D8" w14:textId="77777777" w:rsidR="00170260" w:rsidRPr="002525A3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>5.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2821D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ความสามารถในการถ่ายทอดความรู้</w:t>
      </w:r>
      <w:r w:rsidR="002525A3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2821D4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</w:t>
      </w:r>
      <w:r w:rsidR="00420C92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2821D4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2821D4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สอน</w:t>
            </w:r>
            <w:r w:rsidR="004258A4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2821D4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2821D4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2821D4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            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2821D4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2821D4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2821D4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2821D4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21AE8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B508F5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3C3BCA" w:rsidRPr="002821D4">
        <w:rPr>
          <w:rFonts w:ascii="TH SarabunPSK" w:hAnsi="TH SarabunPSK" w:cs="TH SarabunPSK" w:hint="cs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E56067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2821D4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2821D4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2821D4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2821D4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2821D4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2821D4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2821D4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2821D4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2821D4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E56067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2821D4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2821D4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2821D4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2821D4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2821D4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ปริ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ญญานิพนธ์/สาระนิพนธ์/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/การค้นคว้าอิสระ</w:t>
      </w:r>
      <w:r w:rsidR="006D03C5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ฯลฯ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ย้อนหลัง 5 ปี</w:t>
      </w:r>
      <w:r w:rsidR="006D03C5" w:rsidRPr="002821D4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2821D4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A535B5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25543D" w:rsidRPr="002821D4">
        <w:rPr>
          <w:rFonts w:ascii="TH SarabunPSK" w:hAnsi="TH SarabunPSK" w:cs="TH SarabunPSK" w:hint="cs"/>
          <w:sz w:val="30"/>
          <w:szCs w:val="30"/>
          <w:cs/>
        </w:rPr>
        <w:t>ให้ระบุ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ชื่อเรื่อง</w:t>
      </w:r>
    </w:p>
    <w:p w14:paraId="0F33D271" w14:textId="343B894A" w:rsidR="00BA31D3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2821D4">
        <w:rPr>
          <w:rFonts w:ascii="TH SarabunPSK" w:hAnsi="TH SarabunPSK" w:cs="TH SarabunPSK" w:hint="cs"/>
          <w:sz w:val="20"/>
          <w:szCs w:val="20"/>
          <w:cs/>
        </w:rPr>
        <w:t xml:space="preserve"> </w:t>
      </w:r>
      <w:r w:rsidR="00442ED8" w:rsidRPr="002821D4">
        <w:rPr>
          <w:rFonts w:ascii="TH SarabunPSK" w:hAnsi="TH SarabunPSK" w:cs="TH SarabunPSK" w:hint="cs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2821D4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2821D4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1  </w:t>
            </w:r>
            <w:r w:rsidRPr="00E90AC0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Pr="00E90AC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รี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2821D4" w:rsidRDefault="00E90AC0" w:rsidP="00A6614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2821D4" w:rsidRDefault="00E90AC0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2821D4" w:rsidRDefault="00E90AC0" w:rsidP="00A6614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2821D4" w:rsidRDefault="00E90AC0" w:rsidP="00A6614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2821D4" w:rsidRDefault="00E90AC0" w:rsidP="00A66144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2821D4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2821D4" w14:paraId="14242447" w14:textId="77777777" w:rsidTr="00A66144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2821D4" w:rsidRDefault="00E90AC0" w:rsidP="00A66144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2821D4" w:rsidRDefault="00E90AC0" w:rsidP="00A66144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547284" w:rsidRDefault="00E90AC0" w:rsidP="00A66144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2821D4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2821D4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2821D4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6878D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2821D4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2821D4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2821D4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2821D4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2821D4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2821D4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2821D4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417EDA9" w14:textId="77777777" w:rsidR="00164D45" w:rsidRPr="002821D4" w:rsidRDefault="006D03C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 w:rsidRPr="002821D4">
        <w:rPr>
          <w:rFonts w:ascii="TH SarabunPSK" w:hAnsi="TH SarabunPSK" w:cs="TH SarabunPSK" w:hint="cs"/>
          <w:sz w:val="16"/>
          <w:szCs w:val="16"/>
          <w:cs/>
        </w:rPr>
        <w:t xml:space="preserve">       </w:t>
      </w:r>
    </w:p>
    <w:p w14:paraId="5CAF3907" w14:textId="77777777" w:rsidR="006D03C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  <w:r>
        <w:rPr>
          <w:rFonts w:ascii="TH SarabunPSK" w:hAnsi="TH SarabunPSK" w:cs="TH SarabunPSK" w:hint="cs"/>
          <w:sz w:val="16"/>
          <w:szCs w:val="16"/>
          <w:cs/>
        </w:rPr>
        <w:t xml:space="preserve">    </w:t>
      </w:r>
    </w:p>
    <w:p w14:paraId="492BA114" w14:textId="77777777" w:rsidR="00164D45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64CD6BF1" w14:textId="77777777" w:rsidR="001A340C" w:rsidRPr="002821D4" w:rsidRDefault="006D03C5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  <w:r w:rsidR="007C784B" w:rsidRPr="002821D4">
        <w:rPr>
          <w:rFonts w:ascii="TH SarabunPSK" w:hAnsi="TH SarabunPSK" w:cs="TH SarabunPSK"/>
          <w:b/>
          <w:bCs/>
          <w:sz w:val="30"/>
          <w:szCs w:val="30"/>
        </w:rPr>
        <w:lastRenderedPageBreak/>
        <w:t>5.</w:t>
      </w:r>
      <w:r w:rsidR="004258A4" w:rsidRPr="002821D4">
        <w:rPr>
          <w:rFonts w:ascii="TH SarabunPSK" w:hAnsi="TH SarabunPSK" w:cs="TH SarabunPSK"/>
          <w:b/>
          <w:bCs/>
          <w:sz w:val="30"/>
          <w:szCs w:val="30"/>
        </w:rPr>
        <w:t>3</w:t>
      </w:r>
      <w:r w:rsidR="007C784B"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2821D4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การถ่ายทอดกระบวนการวิจัย  </w:t>
      </w:r>
    </w:p>
    <w:p w14:paraId="37B2E9B9" w14:textId="77777777" w:rsidR="007744EC" w:rsidRPr="002821D4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    </w:t>
      </w:r>
      <w:r w:rsidR="008E1F58" w:rsidRPr="00526D89">
        <w:rPr>
          <w:rFonts w:ascii="TH SarabunPSK" w:hAnsi="TH SarabunPSK" w:cs="TH SarabunPSK" w:hint="cs"/>
          <w:sz w:val="30"/>
          <w:szCs w:val="30"/>
          <w:u w:val="single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0335C5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>เมื่อไร</w:t>
      </w:r>
    </w:p>
    <w:p w14:paraId="65BD2AA2" w14:textId="291123A4" w:rsidR="007C784B" w:rsidRPr="002821D4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กลุ่</w:t>
      </w:r>
      <w:r w:rsidR="00B96580" w:rsidRPr="002821D4">
        <w:rPr>
          <w:rFonts w:ascii="TH SarabunPSK" w:hAnsi="TH SarabunPSK" w:cs="TH SarabunPSK" w:hint="cs"/>
          <w:sz w:val="30"/>
          <w:szCs w:val="30"/>
          <w:cs/>
        </w:rPr>
        <w:t>ม</w:t>
      </w:r>
      <w:r w:rsidR="00DA6104" w:rsidRPr="002821D4">
        <w:rPr>
          <w:rFonts w:ascii="TH SarabunPSK" w:hAnsi="TH SarabunPSK" w:cs="TH SarabunPSK" w:hint="cs"/>
          <w:sz w:val="30"/>
          <w:szCs w:val="30"/>
          <w:cs/>
        </w:rPr>
        <w:t>ที่ได้รับการถ่ายทอด</w:t>
      </w:r>
      <w:r w:rsidR="00232ED7" w:rsidRPr="002821D4">
        <w:rPr>
          <w:rFonts w:ascii="TH SarabunPSK" w:hAnsi="TH SarabunPSK" w:cs="TH SarabunPSK" w:hint="cs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2821D4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แนบ ได้แก่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E56067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2821D4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2821D4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2821D4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2821D4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7777777" w:rsidR="007744EC" w:rsidRPr="002821D4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4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วามสามารถในการจัด</w:t>
      </w:r>
      <w:r w:rsidR="00633C1A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กระบวนการ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เรียนรู้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C6876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4033C57F" w14:textId="77777777" w:rsidR="00633C1A" w:rsidRPr="002821D4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3B61D4" w:rsidRPr="00526D89">
        <w:rPr>
          <w:rFonts w:ascii="TH SarabunPSK" w:hAnsi="TH SarabunPSK" w:cs="TH SarabunPSK" w:hint="cs"/>
          <w:sz w:val="30"/>
          <w:szCs w:val="30"/>
          <w:u w:val="single"/>
          <w:cs/>
        </w:rPr>
        <w:t>ตัวอย่าง</w:t>
      </w:r>
      <w:r w:rsidR="009E081A" w:rsidRPr="002821D4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2821D4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2A00"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ผนการจัดกระบวนการเรียนรู้</w:t>
      </w:r>
      <w:r w:rsidR="00972378" w:rsidRPr="002821D4">
        <w:rPr>
          <w:rFonts w:ascii="TH SarabunPSK" w:hAnsi="TH SarabunPSK" w:cs="TH SarabunPSK" w:hint="cs"/>
          <w:sz w:val="30"/>
          <w:szCs w:val="30"/>
          <w:cs/>
        </w:rPr>
        <w:t>พอสังเขป</w:t>
      </w:r>
    </w:p>
    <w:p w14:paraId="7DE49F52" w14:textId="5B1EF85C" w:rsidR="00152A00" w:rsidRPr="00E56067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2821D4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2821D4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2821D4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59FFF1C0" w14:textId="77777777" w:rsidR="009E081A" w:rsidRPr="002821D4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/>
          <w:b/>
          <w:bCs/>
          <w:sz w:val="30"/>
          <w:szCs w:val="30"/>
        </w:rPr>
        <w:t>5.5</w:t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การพัฒนานวัตกรรมการสอน </w:t>
      </w:r>
    </w:p>
    <w:p w14:paraId="4AEA3AFA" w14:textId="77777777" w:rsidR="009E081A" w:rsidRPr="002821D4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526D89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 วิธีการพัฒนาการสอน เช่น นักศึกษามีปัญหา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ด้าน</w:t>
      </w:r>
      <w:r w:rsidRPr="002821D4">
        <w:rPr>
          <w:rFonts w:ascii="TH SarabunPSK" w:hAnsi="TH SarabunPSK" w:cs="TH SarabunPSK"/>
          <w:sz w:val="30"/>
          <w:szCs w:val="30"/>
          <w:cs/>
        </w:rPr>
        <w:t>ภาษาอังกฤษ มี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วิธี</w:t>
      </w:r>
      <w:r w:rsidR="009E3EDB" w:rsidRPr="002821D4">
        <w:rPr>
          <w:rFonts w:ascii="TH SarabunPSK" w:hAnsi="TH SarabunPSK" w:cs="TH SarabunPSK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>อย่างไรที่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แก้ปัญหา</w:t>
      </w:r>
      <w:r w:rsidRPr="002821D4">
        <w:rPr>
          <w:rFonts w:ascii="TH SarabunPSK" w:hAnsi="TH SarabunPSK" w:cs="TH SarabunPSK"/>
          <w:sz w:val="30"/>
          <w:szCs w:val="30"/>
          <w:cs/>
        </w:rPr>
        <w:t>ให้นักศึกษา</w:t>
      </w:r>
    </w:p>
    <w:p w14:paraId="16E5612A" w14:textId="77777777" w:rsidR="00FA24DE" w:rsidRPr="002821D4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การ</w:t>
      </w:r>
      <w:r w:rsidRPr="002821D4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2821D4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>เพื่อให้</w:t>
      </w:r>
      <w:r w:rsidRPr="002821D4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2821D4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หลักฐาน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>แนบ ได้แก่</w:t>
      </w:r>
      <w:r w:rsidR="0023715C"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ื่อการสอน วิธีการสอน ฯลฯ</w:t>
      </w:r>
      <w:r w:rsidR="009E3EDB" w:rsidRPr="002821D4">
        <w:rPr>
          <w:rFonts w:ascii="TH SarabunPSK" w:hAnsi="TH SarabunPSK" w:cs="TH SarabunPSK" w:hint="cs"/>
          <w:sz w:val="30"/>
          <w:szCs w:val="30"/>
          <w:cs/>
        </w:rPr>
        <w:t xml:space="preserve"> พอสังเขป</w:t>
      </w:r>
    </w:p>
    <w:p w14:paraId="7910ECEB" w14:textId="1CBB5E57" w:rsidR="00FA24DE" w:rsidRPr="00E56067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="00DC281D">
        <w:rPr>
          <w:rFonts w:ascii="TH SarabunPSK" w:hAnsi="TH SarabunPSK" w:cs="TH SarabunPSK" w:hint="cs"/>
          <w:sz w:val="30"/>
          <w:szCs w:val="30"/>
          <w:cs/>
        </w:rPr>
        <w:t xml:space="preserve">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- </w:t>
      </w:r>
      <w:r w:rsidR="0006681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50271">
        <w:rPr>
          <w:rFonts w:ascii="TH SarabunPSK" w:hAnsi="TH SarabunPSK" w:cs="TH SarabunPSK" w:hint="cs"/>
          <w:sz w:val="30"/>
          <w:szCs w:val="30"/>
          <w:cs/>
        </w:rPr>
        <w:t>หลักฐานเป็นไฟล์</w:t>
      </w:r>
      <w:r w:rsidRPr="002821D4">
        <w:rPr>
          <w:rFonts w:ascii="TH SarabunPSK" w:hAnsi="TH SarabunPSK" w:cs="TH SarabunPSK"/>
          <w:sz w:val="30"/>
          <w:szCs w:val="30"/>
        </w:rPr>
        <w:t xml:space="preserve"> </w:t>
      </w:r>
      <w:r w:rsidR="00572BD1">
        <w:rPr>
          <w:rFonts w:ascii="TH SarabunPSK" w:hAnsi="TH SarabunPSK" w:cs="TH SarabunPSK" w:hint="cs"/>
          <w:sz w:val="30"/>
          <w:szCs w:val="30"/>
          <w:cs/>
        </w:rPr>
        <w:t xml:space="preserve">ได้แก่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หลักฐานแนบเป็นไฟล์ </w:t>
      </w:r>
      <w:r w:rsidRPr="002821D4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2821D4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2821D4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2821D4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1FDD6987" w:rsidR="00CB46EE" w:rsidRPr="002821D4" w:rsidRDefault="00CB46EE" w:rsidP="00FA24DE">
      <w:pPr>
        <w:rPr>
          <w:rFonts w:ascii="TH SarabunPSK" w:hAnsi="TH SarabunPSK" w:cs="TH SarabunPSK"/>
          <w:sz w:val="16"/>
          <w:szCs w:val="16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2821D4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2821D4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br w:type="page"/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152A00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รรมการประเมินผลงานทางวิชาการ  </w:t>
            </w:r>
          </w:p>
          <w:p w14:paraId="7D37E0C8" w14:textId="50304DE8" w:rsidR="00FC2135" w:rsidRPr="002821D4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2821D4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2821D4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2821D4" w14:paraId="2ED2E9D0" w14:textId="77777777" w:rsidTr="00526D89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2821D4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2821D4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2821D4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2821D4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2821D4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2821D4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2EC164B8" w14:textId="77777777" w:rsidR="00526D89" w:rsidRDefault="00526D89">
      <w: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2821D4" w14:paraId="3CCF05AE" w14:textId="77777777" w:rsidTr="00526D89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C609C2A" w14:textId="0C262761" w:rsidR="00162EFC" w:rsidRPr="002821D4" w:rsidRDefault="007C4A71" w:rsidP="00526D8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="00BA10B0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รียนการสอน </w:t>
            </w:r>
          </w:p>
          <w:p w14:paraId="5153DBA9" w14:textId="77777777" w:rsidR="00FA2BFC" w:rsidRPr="002821D4" w:rsidRDefault="00162E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7C4A7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2821D4" w:rsidRDefault="00FA2BFC" w:rsidP="00BA10B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2821D4" w:rsidRDefault="00162EFC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2821D4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2821D4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2821D4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2821D4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งานบริ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ชาการ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3DCA39C" w14:textId="77777777" w:rsidR="00B24DF2" w:rsidRPr="002821D4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B24D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2821D4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2821D4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2821D4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2821D4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2821D4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77777777" w:rsidR="004153AD" w:rsidRPr="002821D4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r w:rsidR="007675E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2821D4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2821D4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2821D4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2821D4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2821D4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2821D4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2821D4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2821D4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2821D4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2821D4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</w:t>
            </w:r>
            <w:r w:rsidR="00DC281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2821D4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2821D4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2821D4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77777777" w:rsidR="00547284" w:rsidRDefault="00B24DF2" w:rsidP="00547284">
      <w:pPr>
        <w:rPr>
          <w:rFonts w:ascii="TH SarabunPSK" w:hAnsi="TH SarabunPSK" w:cs="TH SarabunPSK"/>
          <w:b/>
          <w:bCs/>
          <w:sz w:val="16"/>
          <w:szCs w:val="16"/>
        </w:rPr>
      </w:pPr>
      <w:r w:rsidRPr="002821D4">
        <w:rPr>
          <w:rFonts w:ascii="TH SarabunPSK" w:hAnsi="TH SarabunPSK" w:cs="TH SarabunPSK"/>
          <w:b/>
          <w:bCs/>
          <w:sz w:val="16"/>
          <w:szCs w:val="16"/>
        </w:rPr>
        <w:br w:type="page"/>
      </w:r>
    </w:p>
    <w:p w14:paraId="5A6A9166" w14:textId="77777777" w:rsidR="00627F7E" w:rsidRPr="00547284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54728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54728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54728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คุณธรรม จริยธรรม และมนุษย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สัมพันธ์</w:t>
      </w:r>
      <w:r w:rsidR="00976608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1</w:t>
      </w:r>
      <w:r w:rsidR="00627F7E" w:rsidRPr="002821D4">
        <w:rPr>
          <w:rFonts w:ascii="TH SarabunPSK" w:hAnsi="TH SarabunPSK" w:cs="TH SarabunPSK"/>
          <w:b/>
          <w:bCs/>
          <w:sz w:val="30"/>
          <w:szCs w:val="30"/>
        </w:rPr>
        <w:t xml:space="preserve">0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</w:t>
      </w:r>
      <w:r w:rsidR="00627F7E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221E8A0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1  ความสามารถในการสอดแทรกคุณธรรม จริยธรรม ในการเรียนการสอน </w:t>
            </w:r>
          </w:p>
          <w:p w14:paraId="7A11F6D7" w14:textId="1FDD6AE9" w:rsidR="002A0917" w:rsidRPr="00066811" w:rsidRDefault="002A0917" w:rsidP="00AD06E9">
            <w:pPr>
              <w:pStyle w:val="BodyTextIndent"/>
              <w:spacing w:after="120"/>
              <w:ind w:firstLine="455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r>
              <w:rPr>
                <w:rFonts w:ascii="TH SarabunPSK" w:hAnsi="TH SarabunPSK" w:cs="TH SarabunPSK" w:hint="cs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66811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86D0E6D" w14:textId="77777777" w:rsidR="00264461" w:rsidRPr="002821D4" w:rsidRDefault="00264461" w:rsidP="00DB3866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2821D4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77777777" w:rsidR="004D56F2" w:rsidRPr="002821D4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="009B0CA7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2821D4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FB6B9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2821D4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3308B8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2821D4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2821D4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2821D4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2821D4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2821D4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2821D4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75D2D3C" w14:textId="77777777" w:rsidR="00547284" w:rsidRDefault="00DB3866" w:rsidP="00547284">
      <w:pPr>
        <w:pStyle w:val="BodyTextIndent"/>
        <w:ind w:firstLine="0"/>
        <w:rPr>
          <w:rFonts w:ascii="TH SarabunPSK" w:hAnsi="TH SarabunPSK" w:cs="TH SarabunPSK"/>
        </w:rPr>
      </w:pPr>
      <w:r w:rsidRPr="002821D4">
        <w:rPr>
          <w:rFonts w:ascii="TH SarabunPSK" w:hAnsi="TH SarabunPSK" w:cs="TH SarabunPSK"/>
        </w:rPr>
        <w:br w:type="page"/>
      </w:r>
    </w:p>
    <w:p w14:paraId="70076C71" w14:textId="163F57F6" w:rsidR="008A78EF" w:rsidRPr="00976608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2821D4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Pr="002821D4">
        <w:rPr>
          <w:rFonts w:ascii="TH SarabunPSK" w:hAnsi="TH SarabunPSK" w:cs="TH SarabunPSK" w:hint="cs"/>
          <w:b/>
          <w:bCs/>
          <w:sz w:val="32"/>
          <w:szCs w:val="32"/>
          <w:cs/>
        </w:rPr>
        <w:t>ด้านการอุทิศตนเพื่อส่วนรวม</w:t>
      </w:r>
      <w:r w:rsidR="0097660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</w:t>
      </w:r>
      <w:r w:rsidR="00A66144"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0 </w:t>
      </w:r>
      <w:r w:rsidR="00976608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 </w:t>
      </w:r>
      <w:r w:rsidR="008A78EF"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>คะแนน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51385B" w:rsidRPr="002821D4" w14:paraId="20173ED9" w14:textId="77777777" w:rsidTr="00A66144">
        <w:trPr>
          <w:trHeight w:val="340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7D82FE6" w14:textId="77777777" w:rsidR="00920C3A" w:rsidRPr="002821D4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การเป็นกรรมการ/สมาชิก/ภาคี</w:t>
            </w:r>
            <w:r w:rsidR="002C60D8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ตำแหน่ง องค์กร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51385B" w:rsidRPr="002821D4" w14:paraId="497D76B0" w14:textId="77777777" w:rsidTr="00A6614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2821D4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51385B" w:rsidRPr="002821D4" w14:paraId="2A32754B" w14:textId="77777777" w:rsidTr="00A66144">
        <w:trPr>
          <w:trHeight w:val="340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2849616C" w14:textId="77777777" w:rsidR="00920C3A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/ประกาศเกียรติคุณ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ได้รับทางด้าน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อุทิศตนเพื่อส่วนรวม </w:t>
            </w:r>
            <w:r w:rsidR="00165F5C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2821D4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รางวัล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ที่ให้</w:t>
            </w:r>
            <w:r w:rsidR="0051385B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และ 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2821D4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51385B" w:rsidRPr="002821D4" w14:paraId="170F6BA9" w14:textId="77777777" w:rsidTr="00A6614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2821D4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2821D4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2821D4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132F5D" w:rsidRPr="002821D4" w14:paraId="13805ADC" w14:textId="77777777" w:rsidTr="00A66144">
        <w:trPr>
          <w:trHeight w:val="340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71F90B48" w14:textId="5E3F4C38" w:rsidR="00920C3A" w:rsidRDefault="00132F5D" w:rsidP="002B25DC">
            <w:pPr>
              <w:pStyle w:val="BodyTextIndent"/>
              <w:ind w:left="427" w:right="-108" w:hanging="427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EC33F5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943EE1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8C543A1" w14:textId="143BE61C" w:rsidR="00A66144" w:rsidRPr="005E0EAC" w:rsidRDefault="00A66144" w:rsidP="002B25DC">
            <w:pPr>
              <w:pStyle w:val="BodyTextIndent"/>
              <w:ind w:left="413" w:right="-108" w:firstLine="506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C41815">
              <w:rPr>
                <w:rFonts w:ascii="TH SarabunPSK" w:hAnsi="TH SarabunPSK" w:cs="TH SarabunPSK" w:hint="cs"/>
                <w:sz w:val="30"/>
                <w:szCs w:val="30"/>
                <w:highlight w:val="yellow"/>
                <w:cs/>
                <w:lang w:val="en-US" w:eastAsia="en-US"/>
              </w:rPr>
              <w:t>ให้บรรยายมาพอสังเขป</w:t>
            </w:r>
            <w:r w:rsidRPr="00C41815">
              <w:rPr>
                <w:rFonts w:ascii="TH SarabunPSK" w:hAnsi="TH SarabunPSK" w:cs="TH SarabunPSK"/>
                <w:sz w:val="30"/>
                <w:szCs w:val="30"/>
                <w:highlight w:val="yellow"/>
                <w:lang w:val="en-US" w:eastAsia="en-US"/>
              </w:rPr>
              <w:t xml:space="preserve"> </w:t>
            </w:r>
            <w:r>
              <w:rPr>
                <w:rFonts w:ascii="TH SarabunPSK" w:hAnsi="TH SarabunPSK" w:cs="TH SarabunPSK" w:hint="cs"/>
                <w:sz w:val="30"/>
                <w:szCs w:val="30"/>
                <w:highlight w:val="yellow"/>
                <w:cs/>
                <w:lang w:val="en-US" w:eastAsia="en-US"/>
              </w:rPr>
              <w:t xml:space="preserve">เป็นข้อย่อย ๆ ดังนี้ </w:t>
            </w:r>
            <w:r w:rsidRPr="00C41815">
              <w:rPr>
                <w:rFonts w:ascii="TH SarabunPSK" w:hAnsi="TH SarabunPSK" w:cs="TH SarabunPSK" w:hint="cs"/>
                <w:sz w:val="30"/>
                <w:szCs w:val="30"/>
                <w:highlight w:val="yellow"/>
                <w:cs/>
                <w:lang w:val="en-US" w:eastAsia="en-US"/>
              </w:rPr>
              <w:t>ว่าทำอะไร กับใคร ที่ไหน อย่างไร ชุมชน สังคมได้รับประโยชน์อย่างไร ชุมชน สังคมได้รับองค์ความรู้อย่างไร งานบริการวิชาการสามารถช่วยแก้ปัญหากับชุมชน สังคม อย่างไร ชุมชนเข้มแข็งอย่างไร และสามารถพึ่งพาตนเองได้อย่างยั่งยืนอย่างไร ขอผลการชี้วัดเชิงประจักษ์ด้วย</w:t>
            </w:r>
          </w:p>
          <w:p w14:paraId="7A32B2E0" w14:textId="7ED8B130" w:rsidR="00132F5D" w:rsidRPr="002821D4" w:rsidRDefault="00920C3A" w:rsidP="00A66144">
            <w:pPr>
              <w:pStyle w:val="BodyTextIndent"/>
              <w:spacing w:before="120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2821D4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2821D4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132F5D" w:rsidRPr="002821D4" w14:paraId="00242904" w14:textId="77777777" w:rsidTr="00A6614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2821D4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2821D4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2821D4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6FCD27F4" w:rsidR="006E6C19" w:rsidRDefault="00805A0F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2821D4"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32B10C08" w14:textId="77777777" w:rsidR="002B25DC" w:rsidRDefault="002B25DC" w:rsidP="002B25DC">
      <w:pPr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1148C7">
        <w:rPr>
          <w:rFonts w:ascii="TH SarabunPSK" w:hAnsi="TH SarabunPSK" w:cs="TH SarabunPSK" w:hint="cs"/>
          <w:b/>
          <w:bCs/>
          <w:sz w:val="32"/>
          <w:szCs w:val="32"/>
          <w:highlight w:val="yellow"/>
          <w:cs/>
        </w:rPr>
        <w:lastRenderedPageBreak/>
        <w:t>7.4  จากข้อ 7.3 ช่วยเขียนสรุปรายการในแต่ละหัวข้อดังนี้</w:t>
      </w:r>
    </w:p>
    <w:p w14:paraId="49E7E41E" w14:textId="754A18E3" w:rsidR="002B25DC" w:rsidRDefault="002B25DC" w:rsidP="002B25DC">
      <w:pPr>
        <w:spacing w:before="120" w:after="120"/>
        <w:ind w:left="735"/>
        <w:rPr>
          <w:rFonts w:ascii="TH SarabunPSK" w:hAnsi="TH SarabunPSK" w:cs="TH SarabunPSK"/>
          <w:b/>
          <w:bCs/>
          <w:sz w:val="32"/>
          <w:szCs w:val="32"/>
        </w:rPr>
      </w:pPr>
      <w:r w:rsidRPr="00833974">
        <w:rPr>
          <w:rFonts w:ascii="TH SarabunPSK" w:hAnsi="TH SarabunPSK" w:cs="TH SarabunPSK"/>
          <w:b/>
          <w:bCs/>
          <w:sz w:val="32"/>
          <w:szCs w:val="32"/>
          <w:cs/>
        </w:rPr>
        <w:t>7.4.1  การนำองค์ความรู้ไปใช้ประโยชน์ในการพัฒนาชุมชน สังคม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2B25DC" w:rsidRPr="002821D4" w14:paraId="578B7B49" w14:textId="77777777" w:rsidTr="00E2387E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4A72CB0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4C31836E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C4D6E8C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467FA66D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D25A082" w14:textId="7196EFEF" w:rsidR="002B25DC" w:rsidRPr="002821D4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AB6A6E5" w14:textId="174B96E1" w:rsidR="002B25DC" w:rsidRDefault="002B25DC" w:rsidP="002B25DC">
      <w:pPr>
        <w:ind w:left="735"/>
        <w:rPr>
          <w:rFonts w:ascii="TH SarabunPSK" w:hAnsi="TH SarabunPSK" w:cs="TH SarabunPSK"/>
          <w:b/>
          <w:bCs/>
          <w:sz w:val="32"/>
          <w:szCs w:val="32"/>
        </w:rPr>
      </w:pPr>
    </w:p>
    <w:p w14:paraId="06650EA0" w14:textId="77777777" w:rsidR="002B25DC" w:rsidRDefault="002B25DC" w:rsidP="002B25DC">
      <w:pPr>
        <w:spacing w:after="120"/>
        <w:ind w:left="735"/>
        <w:rPr>
          <w:rFonts w:ascii="TH SarabunPSK" w:hAnsi="TH SarabunPSK" w:cs="TH SarabunPSK"/>
          <w:b/>
          <w:bCs/>
          <w:sz w:val="32"/>
          <w:szCs w:val="32"/>
        </w:rPr>
      </w:pPr>
      <w:r w:rsidRPr="00833974">
        <w:rPr>
          <w:rFonts w:ascii="TH SarabunPSK" w:hAnsi="TH SarabunPSK" w:cs="TH SarabunPSK"/>
          <w:b/>
          <w:bCs/>
          <w:sz w:val="32"/>
          <w:szCs w:val="32"/>
        </w:rPr>
        <w:t xml:space="preserve">7.4.2  </w:t>
      </w:r>
      <w:r w:rsidRPr="00833974">
        <w:rPr>
          <w:rFonts w:ascii="TH SarabunPSK" w:hAnsi="TH SarabunPSK" w:cs="TH SarabunPSK"/>
          <w:b/>
          <w:bCs/>
          <w:sz w:val="32"/>
          <w:szCs w:val="32"/>
          <w:cs/>
        </w:rPr>
        <w:t>มีการถ่ายทอดองค์ความรู้สู่ชุมชน สังคม ประเทศชาติ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2B25DC" w:rsidRPr="002821D4" w14:paraId="44EDF8DC" w14:textId="77777777" w:rsidTr="00E2387E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AD4BC76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3E4EC652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F1B0E41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7BFEC4FA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2010F0AE" w14:textId="77777777" w:rsidR="002B25DC" w:rsidRPr="002821D4" w:rsidRDefault="002B25DC" w:rsidP="00E2387E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297B702" w14:textId="77777777" w:rsidR="002B25DC" w:rsidRDefault="002B25DC" w:rsidP="002B25DC">
      <w:pPr>
        <w:pStyle w:val="BodyTextIndent"/>
        <w:ind w:firstLine="0"/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</w:pPr>
    </w:p>
    <w:p w14:paraId="4694FE20" w14:textId="77777777" w:rsidR="002B25DC" w:rsidRDefault="002B25DC" w:rsidP="002B25DC">
      <w:pPr>
        <w:spacing w:after="120"/>
        <w:ind w:left="735"/>
        <w:rPr>
          <w:rFonts w:ascii="TH SarabunPSK" w:hAnsi="TH SarabunPSK" w:cs="TH SarabunPSK"/>
          <w:b/>
          <w:bCs/>
          <w:sz w:val="32"/>
          <w:szCs w:val="32"/>
        </w:rPr>
      </w:pPr>
      <w:r w:rsidRPr="00833974">
        <w:rPr>
          <w:rFonts w:ascii="TH SarabunPSK" w:hAnsi="TH SarabunPSK" w:cs="TH SarabunPSK"/>
          <w:b/>
          <w:bCs/>
          <w:sz w:val="32"/>
          <w:szCs w:val="32"/>
          <w:cs/>
        </w:rPr>
        <w:t>7.4.3  ชุมชน สังคมสามารถพึ่งพาตนเองได้อย่างยั่งยืน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2B25DC" w:rsidRPr="002821D4" w14:paraId="5A94FE02" w14:textId="77777777" w:rsidTr="00E2387E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7D7A447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26C62291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1A28E860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2E675A3B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1319A9D5" w14:textId="77777777" w:rsidR="002B25DC" w:rsidRPr="002821D4" w:rsidRDefault="002B25DC" w:rsidP="00E2387E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44DBA2" w14:textId="77777777" w:rsidR="002B25DC" w:rsidRDefault="002B25DC" w:rsidP="002B25DC">
      <w:pPr>
        <w:ind w:left="735"/>
        <w:rPr>
          <w:rFonts w:ascii="TH SarabunPSK" w:hAnsi="TH SarabunPSK" w:cs="TH SarabunPSK"/>
          <w:b/>
          <w:bCs/>
          <w:sz w:val="32"/>
          <w:szCs w:val="32"/>
        </w:rPr>
      </w:pPr>
    </w:p>
    <w:p w14:paraId="40AACA97" w14:textId="77777777" w:rsidR="002B25DC" w:rsidRPr="002821D4" w:rsidRDefault="002B25DC" w:rsidP="002B25DC">
      <w:pPr>
        <w:spacing w:after="120"/>
        <w:ind w:left="735"/>
        <w:rPr>
          <w:rFonts w:ascii="TH SarabunPSK" w:hAnsi="TH SarabunPSK" w:cs="TH SarabunPSK"/>
          <w:b/>
          <w:bCs/>
          <w:sz w:val="16"/>
          <w:szCs w:val="16"/>
        </w:rPr>
      </w:pPr>
      <w:r w:rsidRPr="00833974">
        <w:rPr>
          <w:rFonts w:ascii="TH SarabunPSK" w:hAnsi="TH SarabunPSK" w:cs="TH SarabunPSK"/>
          <w:b/>
          <w:bCs/>
          <w:sz w:val="32"/>
          <w:szCs w:val="32"/>
        </w:rPr>
        <w:t xml:space="preserve">7.4.4  </w:t>
      </w:r>
      <w:r w:rsidRPr="00833974">
        <w:rPr>
          <w:rFonts w:ascii="TH SarabunPSK" w:hAnsi="TH SarabunPSK" w:cs="TH SarabunPSK" w:hint="cs"/>
          <w:b/>
          <w:bCs/>
          <w:sz w:val="32"/>
          <w:szCs w:val="32"/>
          <w:cs/>
        </w:rPr>
        <w:t>มีผลการชี้วัดเชิงประจักษ์</w:t>
      </w:r>
      <w:r>
        <w:rPr>
          <w:rFonts w:ascii="TH SarabunPSK" w:hAnsi="TH SarabunPSK" w:cs="TH SarabunPSK" w:hint="cs"/>
          <w:b/>
          <w:bCs/>
          <w:sz w:val="16"/>
          <w:szCs w:val="16"/>
          <w:cs/>
        </w:rPr>
        <w:t xml:space="preserve"> </w:t>
      </w:r>
    </w:p>
    <w:tbl>
      <w:tblPr>
        <w:tblW w:w="9497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497"/>
      </w:tblGrid>
      <w:tr w:rsidR="002B25DC" w:rsidRPr="002821D4" w14:paraId="52D6F81F" w14:textId="77777777" w:rsidTr="002B25DC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4DFD5B7B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0BAB538E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46B12835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156046E2" w14:textId="77777777" w:rsidR="002B25DC" w:rsidRDefault="002B25DC" w:rsidP="002B25D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7467F2B5" w14:textId="77777777" w:rsidR="002B25DC" w:rsidRPr="002821D4" w:rsidRDefault="002B25DC" w:rsidP="00E2387E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E5BAA98" w14:textId="77777777" w:rsidR="002B25DC" w:rsidRDefault="002B25DC" w:rsidP="002B25DC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</w:p>
    <w:p w14:paraId="2DAC6ADA" w14:textId="77777777" w:rsidR="002B25DC" w:rsidRDefault="002B25DC" w:rsidP="002B25DC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</w:p>
    <w:p w14:paraId="4A8BFAAC" w14:textId="77777777" w:rsidR="002B25DC" w:rsidRDefault="002B25DC" w:rsidP="002B25DC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>
        <w:rPr>
          <w:rFonts w:ascii="TH SarabunPSK" w:hAnsi="TH SarabunPSK" w:cs="TH SarabunPSK"/>
          <w:b/>
          <w:bCs/>
          <w:sz w:val="30"/>
          <w:szCs w:val="30"/>
          <w:cs/>
        </w:rPr>
        <w:br w:type="page"/>
      </w:r>
    </w:p>
    <w:p w14:paraId="5EC8F06E" w14:textId="77777777" w:rsidR="00526D89" w:rsidRPr="000A02C6" w:rsidRDefault="00526D89" w:rsidP="00526D89">
      <w:pPr>
        <w:tabs>
          <w:tab w:val="left" w:pos="-142"/>
          <w:tab w:val="left" w:pos="0"/>
        </w:tabs>
        <w:ind w:firstLine="567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>ข้าพเจ้าขอรับรองว่าข้อความข้างต้นเป็นความจริงทุกประการ</w:t>
      </w:r>
    </w:p>
    <w:p w14:paraId="5DBC9F93" w14:textId="77777777" w:rsidR="00526D89" w:rsidRPr="000A02C6" w:rsidRDefault="00526D89" w:rsidP="00526D89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2842AEA8" w14:textId="77777777" w:rsidR="00526D89" w:rsidRPr="000A02C6" w:rsidRDefault="00526D89" w:rsidP="00526D89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21333E39" w14:textId="77777777" w:rsidR="00526D89" w:rsidRPr="000A02C6" w:rsidRDefault="00526D89" w:rsidP="00526D89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       ลายมือชื่อผู้ที่ได้รับการเสนอชื่อ        </w:t>
      </w:r>
      <w:r w:rsidRPr="000A02C6">
        <w:rPr>
          <w:rFonts w:ascii="TH SarabunPSK" w:hAnsi="TH SarabunPSK" w:cs="TH SarabunPSK"/>
          <w:sz w:val="30"/>
          <w:szCs w:val="30"/>
        </w:rPr>
        <w:t xml:space="preserve">  ……….……………………….....................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526D89" w:rsidRPr="000A02C6" w14:paraId="4355DE66" w14:textId="77777777" w:rsidTr="00D96F62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E6C65B" w14:textId="77777777" w:rsidR="00526D89" w:rsidRPr="000A02C6" w:rsidRDefault="00526D89" w:rsidP="00D96F62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546CFF" w14:textId="77777777" w:rsidR="00526D89" w:rsidRPr="000A02C6" w:rsidRDefault="00526D89" w:rsidP="00D96F62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EE6479B" w14:textId="77777777" w:rsidR="00526D89" w:rsidRPr="000A02C6" w:rsidRDefault="00526D89" w:rsidP="00D96F62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5041C7C5" w14:textId="77777777" w:rsidR="00526D89" w:rsidRPr="000A02C6" w:rsidRDefault="00526D89" w:rsidP="00526D89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0A02C6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526D89" w:rsidRPr="000A02C6" w14:paraId="4190D61F" w14:textId="77777777" w:rsidTr="00D96F62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699ACCF" w14:textId="77777777" w:rsidR="00526D89" w:rsidRPr="000A02C6" w:rsidRDefault="00526D89" w:rsidP="00D96F62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50872550" w14:textId="77777777" w:rsidR="00526D89" w:rsidRPr="000A02C6" w:rsidRDefault="00526D89" w:rsidP="00D96F62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BAF5D07" w14:textId="77777777" w:rsidR="00526D89" w:rsidRPr="000A02C6" w:rsidRDefault="00526D89" w:rsidP="00D96F62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6C733169" w14:textId="77777777" w:rsidR="00526D89" w:rsidRPr="000A02C6" w:rsidRDefault="00526D89" w:rsidP="00526D89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526D89" w:rsidRPr="000A02C6" w14:paraId="601CBC91" w14:textId="77777777" w:rsidTr="00D96F62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A3B744B" w14:textId="77777777" w:rsidR="00526D89" w:rsidRPr="000A02C6" w:rsidRDefault="00526D89" w:rsidP="00D96F62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5E9317E" w14:textId="77777777" w:rsidR="00526D89" w:rsidRPr="000A02C6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E1C9D39" w14:textId="77777777" w:rsidR="00526D89" w:rsidRPr="000A02C6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AC83D4A" w14:textId="77777777" w:rsidR="00526D89" w:rsidRPr="000A02C6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EE438D1" w14:textId="77777777" w:rsidR="00526D89" w:rsidRPr="000A02C6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4648A5C" w14:textId="77777777" w:rsidR="00526D89" w:rsidRPr="000A02C6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497AFC03" w14:textId="77777777" w:rsidR="00526D89" w:rsidRPr="000A02C6" w:rsidRDefault="00526D89" w:rsidP="00526D89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0E22EA2A" w14:textId="77777777" w:rsidR="00526D89" w:rsidRPr="000A02C6" w:rsidRDefault="00526D89" w:rsidP="00526D89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6C7E1663" w14:textId="77777777" w:rsidR="00526D89" w:rsidRPr="000A02C6" w:rsidRDefault="00526D89" w:rsidP="00526D89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ลายมือชื่อผู้เสนอ          </w:t>
      </w:r>
      <w:r w:rsidRPr="000A02C6">
        <w:rPr>
          <w:rFonts w:ascii="TH SarabunPSK" w:hAnsi="TH SarabunPSK" w:cs="TH SarabunPSK"/>
          <w:sz w:val="30"/>
          <w:szCs w:val="30"/>
        </w:rPr>
        <w:t xml:space="preserve">   ……….……………………………....................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526D89" w:rsidRPr="000A02C6" w14:paraId="64D817B6" w14:textId="77777777" w:rsidTr="00D96F62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C2DB898" w14:textId="77777777" w:rsidR="00526D89" w:rsidRPr="000A02C6" w:rsidRDefault="00526D89" w:rsidP="00D96F62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F76F6" w14:textId="77777777" w:rsidR="00526D89" w:rsidRPr="000A02C6" w:rsidRDefault="00526D89" w:rsidP="00D96F62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95389BF" w14:textId="77777777" w:rsidR="00526D89" w:rsidRPr="000A02C6" w:rsidRDefault="00526D89" w:rsidP="00D96F62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51128B37" w14:textId="77777777" w:rsidR="00526D89" w:rsidRPr="000A02C6" w:rsidRDefault="00526D89" w:rsidP="00526D89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 ตำแหน่ง  ประธานสภาอาจารย์/สภาคณาจารย์/สภาพนักงาน/สภาคณาจารย์และข้าราชการ/</w:t>
      </w:r>
    </w:p>
    <w:p w14:paraId="4F739E9D" w14:textId="77777777" w:rsidR="00526D89" w:rsidRPr="000A02C6" w:rsidRDefault="00526D89" w:rsidP="00526D89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  <w:t xml:space="preserve">      สภาคณาจารย์และพนักงาน/สภาคณาจารย์และบุคลากร</w:t>
      </w:r>
    </w:p>
    <w:p w14:paraId="2198BA83" w14:textId="77777777" w:rsidR="00526D89" w:rsidRPr="000A02C6" w:rsidRDefault="00526D89" w:rsidP="00526D89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0A02C6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526D89" w:rsidRPr="000A02C6" w14:paraId="0C67FBB1" w14:textId="77777777" w:rsidTr="00D96F62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B380662" w14:textId="77777777" w:rsidR="00526D89" w:rsidRPr="000A02C6" w:rsidRDefault="00526D89" w:rsidP="00D96F62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F59D2CA" w14:textId="77777777" w:rsidR="00526D89" w:rsidRPr="000A02C6" w:rsidRDefault="00526D89" w:rsidP="00D96F62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3F86C85" w14:textId="77777777" w:rsidR="00526D89" w:rsidRPr="000A02C6" w:rsidRDefault="00526D89" w:rsidP="00D96F62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0C2F72D2" w14:textId="77777777" w:rsidR="00526D89" w:rsidRPr="000A02C6" w:rsidRDefault="00526D89" w:rsidP="00526D89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13549AA3" w14:textId="77777777" w:rsidR="00526D89" w:rsidRPr="000A02C6" w:rsidRDefault="00526D89" w:rsidP="00526D89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526D89" w:rsidRPr="000A02C6" w14:paraId="5F12DA7C" w14:textId="77777777" w:rsidTr="00D96F62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BD2978" w14:textId="77777777" w:rsidR="00526D89" w:rsidRPr="000A02C6" w:rsidRDefault="00526D89" w:rsidP="00D96F62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6ECBAA9" w14:textId="77777777" w:rsidR="00526D89" w:rsidRPr="000A02C6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C1A59C" w14:textId="77777777" w:rsidR="00526D89" w:rsidRPr="000A02C6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9FB1EB3" w14:textId="77777777" w:rsidR="00526D89" w:rsidRPr="000A02C6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D58860" w14:textId="77777777" w:rsidR="00526D89" w:rsidRPr="000A02C6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DDB26E" w14:textId="77777777" w:rsidR="00526D89" w:rsidRPr="000A02C6" w:rsidRDefault="00526D89" w:rsidP="00D96F6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7154AD8C" w14:textId="77777777" w:rsidR="00526D89" w:rsidRPr="0064595D" w:rsidRDefault="00526D89" w:rsidP="00526D89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5892C048" w14:textId="77777777" w:rsidR="00526D89" w:rsidRPr="000A02C6" w:rsidRDefault="00526D89" w:rsidP="00526D89">
      <w:pPr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9F20B27" wp14:editId="45A29E46">
                <wp:simplePos x="0" y="0"/>
                <wp:positionH relativeFrom="column">
                  <wp:posOffset>6655</wp:posOffset>
                </wp:positionH>
                <wp:positionV relativeFrom="paragraph">
                  <wp:posOffset>94996</wp:posOffset>
                </wp:positionV>
                <wp:extent cx="6024245" cy="2728570"/>
                <wp:effectExtent l="0" t="0" r="14605" b="1524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72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C19E6D" id="Rectangle 26" o:spid="_x0000_s1026" style="position:absolute;margin-left:.5pt;margin-top:7.5pt;width:474.35pt;height:214.8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" strokeweight="1.5pt"/>
            </w:pict>
          </mc:Fallback>
        </mc:AlternateContent>
      </w:r>
    </w:p>
    <w:p w14:paraId="10E75DB4" w14:textId="77777777" w:rsidR="00526D89" w:rsidRPr="000A02C6" w:rsidRDefault="00526D89" w:rsidP="00526D89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มหาวิทยาลัย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526D89" w:rsidRPr="000A02C6" w14:paraId="577B9446" w14:textId="77777777" w:rsidTr="00D96F62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17028A2D" w14:textId="77777777" w:rsidR="00526D89" w:rsidRPr="000A02C6" w:rsidRDefault="00526D89" w:rsidP="00D96F62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3AF4168D" w14:textId="77777777" w:rsidR="00526D89" w:rsidRPr="000A02C6" w:rsidRDefault="00526D89" w:rsidP="00526D89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526D89" w:rsidRPr="000A02C6" w14:paraId="1856EF2D" w14:textId="77777777" w:rsidTr="00D96F62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111DFE3" w14:textId="77777777" w:rsidR="00526D89" w:rsidRPr="000A02C6" w:rsidRDefault="00526D89" w:rsidP="00D96F62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65C6D7F0" w14:textId="77777777" w:rsidR="00526D89" w:rsidRPr="000A02C6" w:rsidRDefault="00526D89" w:rsidP="00D96F62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A2254C8" w14:textId="77777777" w:rsidR="00526D89" w:rsidRPr="000A02C6" w:rsidRDefault="00526D89" w:rsidP="00526D89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526D89" w:rsidRPr="000A02C6" w14:paraId="6DAD1F32" w14:textId="77777777" w:rsidTr="00D96F62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721B68C6" w14:textId="77777777" w:rsidR="00526D89" w:rsidRPr="000A02C6" w:rsidRDefault="00526D89" w:rsidP="00D96F62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08F7841" w14:textId="77777777" w:rsidR="00526D89" w:rsidRPr="000A02C6" w:rsidRDefault="00526D89" w:rsidP="00D96F62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B052710" w14:textId="77777777" w:rsidR="00526D89" w:rsidRPr="000A02C6" w:rsidRDefault="00526D89" w:rsidP="00D96F62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B8554C" w14:textId="77777777" w:rsidR="00526D89" w:rsidRPr="000A02C6" w:rsidRDefault="00526D89" w:rsidP="00D96F62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592B228" w14:textId="77777777" w:rsidR="00526D89" w:rsidRPr="000A02C6" w:rsidRDefault="00526D89" w:rsidP="00526D89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526D89" w:rsidRPr="000A02C6" w14:paraId="6412D946" w14:textId="77777777" w:rsidTr="00D96F62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07C97F14" w14:textId="77777777" w:rsidR="00526D89" w:rsidRPr="000A02C6" w:rsidRDefault="00526D89" w:rsidP="00D96F62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581CCDDF" w14:textId="77777777" w:rsidR="00526D89" w:rsidRPr="000A02C6" w:rsidRDefault="00526D89" w:rsidP="00D96F62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2263689" w14:textId="77777777" w:rsidR="00526D89" w:rsidRPr="000A02C6" w:rsidRDefault="00526D89" w:rsidP="00526D89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526D89" w:rsidRPr="000A02C6" w14:paraId="7DD56B10" w14:textId="77777777" w:rsidTr="00D96F62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4F06F305" w14:textId="77777777" w:rsidR="00526D89" w:rsidRPr="000A02C6" w:rsidRDefault="00526D89" w:rsidP="00D96F62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58A5EB12" w14:textId="77777777" w:rsidR="00526D89" w:rsidRPr="000A02C6" w:rsidRDefault="00526D89" w:rsidP="00D96F62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7037ECB9" w14:textId="77777777" w:rsidR="00526D89" w:rsidRPr="000A02C6" w:rsidRDefault="00526D89" w:rsidP="00D96F62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C817795" w14:textId="77777777" w:rsidR="00526D89" w:rsidRPr="000A02C6" w:rsidRDefault="00526D89" w:rsidP="00D96F62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7F794024" w14:textId="77777777" w:rsidR="00526D89" w:rsidRDefault="00526D89" w:rsidP="00526D89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699EA4AE" w14:textId="77777777" w:rsidR="00526D89" w:rsidRPr="0064595D" w:rsidRDefault="00526D89" w:rsidP="00526D89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75D56B46" w14:textId="0A9ECBBC" w:rsidR="0055510C" w:rsidRPr="00547284" w:rsidRDefault="00526D89" w:rsidP="00526D89">
      <w:pPr>
        <w:tabs>
          <w:tab w:val="left" w:pos="-142"/>
          <w:tab w:val="left" w:pos="0"/>
        </w:tabs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มีลายมือชื่อครบทั้งผู้ที่ได้รับการเสนอชื่อและผู้เสนอ</w:t>
      </w:r>
    </w:p>
    <w:sectPr w:rsidR="0055510C" w:rsidRPr="00547284" w:rsidSect="00B8675C">
      <w:headerReference w:type="default" r:id="rId12"/>
      <w:footerReference w:type="default" r:id="rId13"/>
      <w:pgSz w:w="11906" w:h="16838"/>
      <w:pgMar w:top="1113" w:right="1021" w:bottom="284" w:left="1418" w:header="426" w:footer="517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4979B8" w14:textId="77777777" w:rsidR="0068654C" w:rsidRDefault="0068654C">
      <w:r>
        <w:separator/>
      </w:r>
    </w:p>
  </w:endnote>
  <w:endnote w:type="continuationSeparator" w:id="0">
    <w:p w14:paraId="09106CA1" w14:textId="77777777" w:rsidR="0068654C" w:rsidRDefault="006865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A66144" w:rsidRPr="006B3E6B" w:rsidRDefault="00A66144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E00065" w14:textId="77777777" w:rsidR="0068654C" w:rsidRDefault="0068654C">
      <w:r>
        <w:separator/>
      </w:r>
    </w:p>
  </w:footnote>
  <w:footnote w:type="continuationSeparator" w:id="0">
    <w:p w14:paraId="0D17769A" w14:textId="77777777" w:rsidR="0068654C" w:rsidRDefault="006865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A66144" w:rsidRDefault="00A66144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A66144" w:rsidRDefault="00A661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A66144" w:rsidRDefault="00A66144">
    <w:pPr>
      <w:pStyle w:val="Header"/>
      <w:jc w:val="center"/>
    </w:pPr>
  </w:p>
  <w:p w14:paraId="6A50E7C4" w14:textId="77777777" w:rsidR="00A66144" w:rsidRPr="00D33713" w:rsidRDefault="00A66144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A66144" w:rsidRPr="00D33713" w:rsidRDefault="00A66144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A66144" w:rsidRPr="00D33713" w:rsidRDefault="00A66144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A66144" w:rsidRDefault="00A66144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A66144" w:rsidRPr="00D33713" w:rsidRDefault="00A66144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5858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57A6"/>
    <w:rsid w:val="000865C2"/>
    <w:rsid w:val="00087B54"/>
    <w:rsid w:val="000945D8"/>
    <w:rsid w:val="00094890"/>
    <w:rsid w:val="00096FCC"/>
    <w:rsid w:val="00097BFA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0F178C"/>
    <w:rsid w:val="00105C76"/>
    <w:rsid w:val="0010651E"/>
    <w:rsid w:val="001116C2"/>
    <w:rsid w:val="001148C7"/>
    <w:rsid w:val="00115CBB"/>
    <w:rsid w:val="001205CB"/>
    <w:rsid w:val="00121AE8"/>
    <w:rsid w:val="001268E2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15DC"/>
    <w:rsid w:val="00183A2C"/>
    <w:rsid w:val="001843D3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F3C53"/>
    <w:rsid w:val="001F3C99"/>
    <w:rsid w:val="00204ADE"/>
    <w:rsid w:val="00210EA6"/>
    <w:rsid w:val="00217EBA"/>
    <w:rsid w:val="0022007E"/>
    <w:rsid w:val="00221B16"/>
    <w:rsid w:val="002257C9"/>
    <w:rsid w:val="00232ED7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25DC"/>
    <w:rsid w:val="002B3799"/>
    <w:rsid w:val="002B61A7"/>
    <w:rsid w:val="002C60D8"/>
    <w:rsid w:val="002D5472"/>
    <w:rsid w:val="002D65EE"/>
    <w:rsid w:val="002D7470"/>
    <w:rsid w:val="002E2A9C"/>
    <w:rsid w:val="002E3027"/>
    <w:rsid w:val="002F04B8"/>
    <w:rsid w:val="002F330B"/>
    <w:rsid w:val="002F4404"/>
    <w:rsid w:val="002F5BFD"/>
    <w:rsid w:val="003131E8"/>
    <w:rsid w:val="00313E3B"/>
    <w:rsid w:val="00320CF6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26D89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44DC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60"/>
    <w:rsid w:val="0063468F"/>
    <w:rsid w:val="00637A2F"/>
    <w:rsid w:val="0064091C"/>
    <w:rsid w:val="0064251A"/>
    <w:rsid w:val="00644A40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654C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57F7"/>
    <w:rsid w:val="00765F92"/>
    <w:rsid w:val="007675EF"/>
    <w:rsid w:val="007744EC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D2D95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66144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2070"/>
    <w:rsid w:val="00C86B23"/>
    <w:rsid w:val="00C87EF4"/>
    <w:rsid w:val="00C90E3B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D6CB8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37D68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3100"/>
    <w:rsid w:val="00F4513D"/>
    <w:rsid w:val="00F47049"/>
    <w:rsid w:val="00F4737E"/>
    <w:rsid w:val="00F51421"/>
    <w:rsid w:val="00F5171B"/>
    <w:rsid w:val="00F579B3"/>
    <w:rsid w:val="00F67D32"/>
    <w:rsid w:val="00F67D8D"/>
    <w:rsid w:val="00F71D40"/>
    <w:rsid w:val="00F73316"/>
    <w:rsid w:val="00F74C7F"/>
    <w:rsid w:val="00F76FA1"/>
    <w:rsid w:val="00F813FB"/>
    <w:rsid w:val="00F82A37"/>
    <w:rsid w:val="00F85BA1"/>
    <w:rsid w:val="00F93688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3466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3466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3466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3466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3466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634660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634660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634660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634660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6346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63466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63466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73542F-0E88-4CBC-A29B-025DB1F0B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977</Words>
  <Characters>9078</Characters>
  <Application>Microsoft Office Word</Application>
  <DocSecurity>0</DocSecurity>
  <Lines>825</Lines>
  <Paragraphs>4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User</cp:lastModifiedBy>
  <cp:revision>2</cp:revision>
  <cp:lastPrinted>2023-04-10T08:25:00Z</cp:lastPrinted>
  <dcterms:created xsi:type="dcterms:W3CDTF">2023-04-10T08:25:00Z</dcterms:created>
  <dcterms:modified xsi:type="dcterms:W3CDTF">2023-04-10T08:25:00Z</dcterms:modified>
</cp:coreProperties>
</file>